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EADC6D" w14:textId="50173583" w:rsidR="000042A2" w:rsidRPr="00632B37" w:rsidRDefault="00632B37">
      <w:pPr>
        <w:rPr>
          <w:b/>
          <w:color w:val="000000" w:themeColor="text1"/>
          <w:sz w:val="72"/>
          <w:szCs w:val="7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>
        <w:rPr>
          <w:b/>
          <w:color w:val="000000" w:themeColor="text1"/>
          <w:sz w:val="72"/>
          <w:szCs w:val="7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ER Diagram</w:t>
      </w:r>
    </w:p>
    <w:p w14:paraId="732A22DD" w14:textId="256CBC5B" w:rsidR="00632B37" w:rsidRDefault="00632B37"/>
    <w:p w14:paraId="5782B9C3" w14:textId="77777777" w:rsidR="000042A2" w:rsidRDefault="000042A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61"/>
      </w:tblGrid>
      <w:tr w:rsidR="00632B37" w14:paraId="58E44CD0" w14:textId="77777777" w:rsidTr="000042A2">
        <w:trPr>
          <w:trHeight w:val="919"/>
        </w:trPr>
        <w:tc>
          <w:tcPr>
            <w:tcW w:w="3761" w:type="dxa"/>
          </w:tcPr>
          <w:p w14:paraId="55D49EFE" w14:textId="54E08183" w:rsidR="00632B37" w:rsidRPr="00632B37" w:rsidRDefault="00632B37" w:rsidP="00632B37">
            <w:pPr>
              <w:jc w:val="center"/>
              <w:rPr>
                <w:b/>
                <w:bCs/>
                <w:sz w:val="52"/>
                <w:szCs w:val="52"/>
              </w:rPr>
            </w:pPr>
            <w:r w:rsidRPr="00632B37">
              <w:rPr>
                <w:b/>
                <w:bCs/>
                <w:sz w:val="52"/>
                <w:szCs w:val="52"/>
              </w:rPr>
              <w:t>Book</w:t>
            </w:r>
          </w:p>
        </w:tc>
      </w:tr>
      <w:tr w:rsidR="00632B37" w14:paraId="12C5A975" w14:textId="77777777" w:rsidTr="000042A2">
        <w:trPr>
          <w:trHeight w:val="922"/>
        </w:trPr>
        <w:tc>
          <w:tcPr>
            <w:tcW w:w="3761" w:type="dxa"/>
          </w:tcPr>
          <w:p w14:paraId="4963BFE6" w14:textId="3F876740" w:rsidR="00632B37" w:rsidRPr="00632B37" w:rsidRDefault="00632B37" w:rsidP="00632B37">
            <w:pPr>
              <w:jc w:val="center"/>
              <w:rPr>
                <w:sz w:val="52"/>
                <w:szCs w:val="52"/>
              </w:rPr>
            </w:pPr>
            <w:proofErr w:type="gramStart"/>
            <w:r>
              <w:rPr>
                <w:sz w:val="52"/>
                <w:szCs w:val="52"/>
              </w:rPr>
              <w:t>Title[</w:t>
            </w:r>
            <w:proofErr w:type="gramEnd"/>
            <w:r>
              <w:rPr>
                <w:sz w:val="52"/>
                <w:szCs w:val="52"/>
              </w:rPr>
              <w:t>PK]</w:t>
            </w:r>
          </w:p>
        </w:tc>
      </w:tr>
      <w:tr w:rsidR="00632B37" w14:paraId="35705D24" w14:textId="77777777" w:rsidTr="000042A2">
        <w:trPr>
          <w:trHeight w:val="1056"/>
        </w:trPr>
        <w:tc>
          <w:tcPr>
            <w:tcW w:w="3761" w:type="dxa"/>
          </w:tcPr>
          <w:p w14:paraId="4402AB3F" w14:textId="6DA95217" w:rsidR="00632B37" w:rsidRPr="00632B37" w:rsidRDefault="00632B37" w:rsidP="00632B37">
            <w:pPr>
              <w:jc w:val="center"/>
              <w:rPr>
                <w:sz w:val="52"/>
                <w:szCs w:val="52"/>
              </w:rPr>
            </w:pPr>
            <w:proofErr w:type="spellStart"/>
            <w:r>
              <w:rPr>
                <w:sz w:val="52"/>
                <w:szCs w:val="52"/>
              </w:rPr>
              <w:t>Author_name</w:t>
            </w:r>
            <w:proofErr w:type="spellEnd"/>
          </w:p>
        </w:tc>
      </w:tr>
      <w:tr w:rsidR="00632B37" w14:paraId="1F517061" w14:textId="77777777" w:rsidTr="000042A2">
        <w:trPr>
          <w:trHeight w:val="1056"/>
        </w:trPr>
        <w:tc>
          <w:tcPr>
            <w:tcW w:w="3761" w:type="dxa"/>
          </w:tcPr>
          <w:p w14:paraId="4F7D91DB" w14:textId="76CE61BE" w:rsidR="00632B37" w:rsidRDefault="00632B37" w:rsidP="00632B37">
            <w:pPr>
              <w:jc w:val="center"/>
              <w:rPr>
                <w:sz w:val="52"/>
                <w:szCs w:val="52"/>
              </w:rPr>
            </w:pPr>
            <w:r>
              <w:rPr>
                <w:sz w:val="52"/>
                <w:szCs w:val="52"/>
              </w:rPr>
              <w:t>Review</w:t>
            </w:r>
          </w:p>
        </w:tc>
      </w:tr>
    </w:tbl>
    <w:p w14:paraId="1BC286C5" w14:textId="77777777" w:rsidR="000042A2" w:rsidRDefault="000042A2"/>
    <w:p w14:paraId="77E0898B" w14:textId="77777777" w:rsidR="000042A2" w:rsidRDefault="000042A2"/>
    <w:p w14:paraId="0A9E1693" w14:textId="4D1D4B5A" w:rsidR="00957867" w:rsidRDefault="001D2DA5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0257A3" wp14:editId="0B9909F8">
                <wp:simplePos x="0" y="0"/>
                <wp:positionH relativeFrom="column">
                  <wp:posOffset>3246120</wp:posOffset>
                </wp:positionH>
                <wp:positionV relativeFrom="paragraph">
                  <wp:posOffset>1242060</wp:posOffset>
                </wp:positionV>
                <wp:extent cx="708660" cy="464820"/>
                <wp:effectExtent l="0" t="0" r="15240" b="3048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8660" cy="464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05830C" id="Straight Connector 8" o:spid="_x0000_s1026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.6pt,97.8pt" to="311.4pt,13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" strokecolor="#ed7d31 [3205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8D98E38" wp14:editId="36A2E12A">
                <wp:simplePos x="0" y="0"/>
                <wp:positionH relativeFrom="column">
                  <wp:posOffset>3261360</wp:posOffset>
                </wp:positionH>
                <wp:positionV relativeFrom="paragraph">
                  <wp:posOffset>2072640</wp:posOffset>
                </wp:positionV>
                <wp:extent cx="617220" cy="38100"/>
                <wp:effectExtent l="0" t="0" r="1143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17220" cy="38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08F4D7" id="Straight Connector 9" o:spid="_x0000_s1026" style="position:absolute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6.8pt,163.2pt" to="305.4pt,16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" strokecolor="#ed7d31 [3205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7846BA" wp14:editId="36697F31">
                <wp:simplePos x="0" y="0"/>
                <wp:positionH relativeFrom="column">
                  <wp:posOffset>2194560</wp:posOffset>
                </wp:positionH>
                <wp:positionV relativeFrom="paragraph">
                  <wp:posOffset>1021080</wp:posOffset>
                </wp:positionV>
                <wp:extent cx="7620" cy="678180"/>
                <wp:effectExtent l="0" t="0" r="30480" b="2667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678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3636EA" id="Straight Connector 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.8pt,80.4pt" to="173.4pt,13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" strokecolor="#ed7d31 [3205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E87010" wp14:editId="022D48AD">
                <wp:simplePos x="0" y="0"/>
                <wp:positionH relativeFrom="column">
                  <wp:posOffset>1181100</wp:posOffset>
                </wp:positionH>
                <wp:positionV relativeFrom="paragraph">
                  <wp:posOffset>419100</wp:posOffset>
                </wp:positionV>
                <wp:extent cx="2087880" cy="601980"/>
                <wp:effectExtent l="0" t="0" r="26670" b="2667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7880" cy="6019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30C4DED" w14:textId="05375EC7" w:rsidR="001D2DA5" w:rsidRDefault="001D2DA5" w:rsidP="001D2DA5">
                            <w:pPr>
                              <w:jc w:val="center"/>
                              <w:rPr>
                                <w:color w:val="000000" w:themeColor="text1"/>
                                <w:sz w:val="36"/>
                                <w:szCs w:val="3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36"/>
                                <w:szCs w:val="3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ook Title</w:t>
                            </w:r>
                          </w:p>
                          <w:p w14:paraId="383BA3AD" w14:textId="77777777" w:rsidR="001D2DA5" w:rsidRPr="001D2DA5" w:rsidRDefault="001D2DA5" w:rsidP="001D2DA5">
                            <w:pPr>
                              <w:jc w:val="center"/>
                              <w:rPr>
                                <w:color w:val="000000" w:themeColor="text1"/>
                                <w:sz w:val="36"/>
                                <w:szCs w:val="3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E87010" id="Oval 2" o:spid="_x0000_s1026" style="position:absolute;margin-left:93pt;margin-top:33pt;width:164.4pt;height:4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" fillcolor="#ffc000 [3207]" strokecolor="#7f5f00 [1607]" strokeweight="1pt">
                <v:stroke joinstyle="miter"/>
                <v:textbox>
                  <w:txbxContent>
                    <w:p w14:paraId="430C4DED" w14:textId="05375EC7" w:rsidR="001D2DA5" w:rsidRDefault="001D2DA5" w:rsidP="001D2DA5">
                      <w:pPr>
                        <w:jc w:val="center"/>
                        <w:rPr>
                          <w:color w:val="000000" w:themeColor="text1"/>
                          <w:sz w:val="36"/>
                          <w:szCs w:val="3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36"/>
                          <w:szCs w:val="3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ook Title</w:t>
                      </w:r>
                    </w:p>
                    <w:p w14:paraId="383BA3AD" w14:textId="77777777" w:rsidR="001D2DA5" w:rsidRPr="001D2DA5" w:rsidRDefault="001D2DA5" w:rsidP="001D2DA5">
                      <w:pPr>
                        <w:jc w:val="center"/>
                        <w:rPr>
                          <w:color w:val="000000" w:themeColor="text1"/>
                          <w:sz w:val="36"/>
                          <w:szCs w:val="3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99F413" wp14:editId="60D6F390">
                <wp:simplePos x="0" y="0"/>
                <wp:positionH relativeFrom="column">
                  <wp:posOffset>1447800</wp:posOffset>
                </wp:positionH>
                <wp:positionV relativeFrom="paragraph">
                  <wp:posOffset>1706880</wp:posOffset>
                </wp:positionV>
                <wp:extent cx="1821180" cy="716280"/>
                <wp:effectExtent l="0" t="0" r="2667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1180" cy="7162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E0BA97" w14:textId="1A5C290A" w:rsidR="001D2DA5" w:rsidRPr="001D2DA5" w:rsidRDefault="001D2DA5" w:rsidP="001D2DA5">
                            <w:pPr>
                              <w:jc w:val="center"/>
                              <w:rPr>
                                <w:color w:val="000000" w:themeColor="text1"/>
                                <w:sz w:val="40"/>
                                <w:szCs w:val="4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40"/>
                                <w:szCs w:val="40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9F413" id="Rectangle 1" o:spid="_x0000_s1027" style="position:absolute;margin-left:114pt;margin-top:134.4pt;width:143.4pt;height:5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" fillcolor="#ffc000 [3207]" strokecolor="#7f5f00 [1607]" strokeweight="1pt">
                <v:textbox>
                  <w:txbxContent>
                    <w:p w14:paraId="70E0BA97" w14:textId="1A5C290A" w:rsidR="001D2DA5" w:rsidRPr="001D2DA5" w:rsidRDefault="001D2DA5" w:rsidP="001D2DA5">
                      <w:pPr>
                        <w:jc w:val="center"/>
                        <w:rPr>
                          <w:color w:val="000000" w:themeColor="text1"/>
                          <w:sz w:val="40"/>
                          <w:szCs w:val="4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40"/>
                          <w:szCs w:val="40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ook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3DF605" wp14:editId="027E48AB">
                <wp:simplePos x="0" y="0"/>
                <wp:positionH relativeFrom="margin">
                  <wp:posOffset>3863340</wp:posOffset>
                </wp:positionH>
                <wp:positionV relativeFrom="paragraph">
                  <wp:posOffset>1813560</wp:posOffset>
                </wp:positionV>
                <wp:extent cx="2400300" cy="655320"/>
                <wp:effectExtent l="0" t="0" r="19050" b="1143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655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943A5F" w14:textId="26D76FA6" w:rsidR="001D2DA5" w:rsidRPr="001D2DA5" w:rsidRDefault="001D2DA5" w:rsidP="001D2DA5">
                            <w:pPr>
                              <w:jc w:val="center"/>
                              <w:rPr>
                                <w:color w:val="000000" w:themeColor="text1"/>
                                <w:sz w:val="36"/>
                                <w:szCs w:val="3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36"/>
                                <w:szCs w:val="3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Book Revi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3DF605" id="Oval 4" o:spid="_x0000_s1028" style="position:absolute;margin-left:304.2pt;margin-top:142.8pt;width:189pt;height:51.6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" fillcolor="#ffc000 [3207]" strokecolor="#7f5f00 [1607]" strokeweight="1pt">
                <v:stroke joinstyle="miter"/>
                <v:textbox>
                  <w:txbxContent>
                    <w:p w14:paraId="6E943A5F" w14:textId="26D76FA6" w:rsidR="001D2DA5" w:rsidRPr="001D2DA5" w:rsidRDefault="001D2DA5" w:rsidP="001D2DA5">
                      <w:pPr>
                        <w:jc w:val="center"/>
                        <w:rPr>
                          <w:color w:val="000000" w:themeColor="text1"/>
                          <w:sz w:val="36"/>
                          <w:szCs w:val="3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36"/>
                          <w:szCs w:val="3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Book Review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569714" wp14:editId="4E04BD64">
                <wp:simplePos x="0" y="0"/>
                <wp:positionH relativeFrom="column">
                  <wp:posOffset>3779520</wp:posOffset>
                </wp:positionH>
                <wp:positionV relativeFrom="paragraph">
                  <wp:posOffset>800100</wp:posOffset>
                </wp:positionV>
                <wp:extent cx="2415540" cy="601980"/>
                <wp:effectExtent l="0" t="0" r="22860" b="2667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5540" cy="6019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2052D" w14:textId="538C5CF8" w:rsidR="001D2DA5" w:rsidRPr="001D2DA5" w:rsidRDefault="001D2DA5" w:rsidP="001D2DA5">
                            <w:pPr>
                              <w:jc w:val="center"/>
                              <w:rPr>
                                <w:color w:val="000000" w:themeColor="text1"/>
                                <w:sz w:val="36"/>
                                <w:szCs w:val="3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36"/>
                                <w:szCs w:val="3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uthor’s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569714" id="Oval 3" o:spid="_x0000_s1029" style="position:absolute;margin-left:297.6pt;margin-top:63pt;width:190.2pt;height:47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" fillcolor="#ffc000 [3207]" strokecolor="#7f5f00 [1607]" strokeweight="1pt">
                <v:stroke joinstyle="miter"/>
                <v:textbox>
                  <w:txbxContent>
                    <w:p w14:paraId="2A32052D" w14:textId="538C5CF8" w:rsidR="001D2DA5" w:rsidRPr="001D2DA5" w:rsidRDefault="001D2DA5" w:rsidP="001D2DA5">
                      <w:pPr>
                        <w:jc w:val="center"/>
                        <w:rPr>
                          <w:color w:val="000000" w:themeColor="text1"/>
                          <w:sz w:val="36"/>
                          <w:szCs w:val="3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36"/>
                          <w:szCs w:val="3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uthor’s Name</w:t>
                      </w:r>
                    </w:p>
                  </w:txbxContent>
                </v:textbox>
              </v:oval>
            </w:pict>
          </mc:Fallback>
        </mc:AlternateContent>
      </w:r>
    </w:p>
    <w:sectPr w:rsidR="009578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NDA1MDY2NjIxMTJQ0lEKTi0uzszPAykwrAUAq/zhoiwAAAA="/>
  </w:docVars>
  <w:rsids>
    <w:rsidRoot w:val="001D2DA5"/>
    <w:rsid w:val="000042A2"/>
    <w:rsid w:val="001D2DA5"/>
    <w:rsid w:val="00632B37"/>
    <w:rsid w:val="00957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03902"/>
  <w15:chartTrackingRefBased/>
  <w15:docId w15:val="{696759BC-6F0C-4CBA-90B8-63D6BC4F5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D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2B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9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l Patel</dc:creator>
  <cp:keywords/>
  <dc:description/>
  <cp:lastModifiedBy>Jeel Patel</cp:lastModifiedBy>
  <cp:revision>2</cp:revision>
  <dcterms:created xsi:type="dcterms:W3CDTF">2019-08-25T12:41:00Z</dcterms:created>
  <dcterms:modified xsi:type="dcterms:W3CDTF">2019-08-25T13:23:00Z</dcterms:modified>
</cp:coreProperties>
</file>